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5F151" w14:textId="23CA9049" w:rsidR="00000000" w:rsidRDefault="0089334D" w:rsidP="008933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AC03FB" wp14:editId="573E08DF">
                <wp:simplePos x="0" y="0"/>
                <wp:positionH relativeFrom="column">
                  <wp:posOffset>3136232</wp:posOffset>
                </wp:positionH>
                <wp:positionV relativeFrom="paragraph">
                  <wp:posOffset>275657</wp:posOffset>
                </wp:positionV>
                <wp:extent cx="2542673" cy="1497263"/>
                <wp:effectExtent l="0" t="0" r="10160" b="1460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2673" cy="14972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D43DE" w14:textId="0987DF6C" w:rsidR="00432E93" w:rsidRDefault="00432E93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Univers-Bold" w:hAnsi="Univers-Bold" w:cs="Univers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LGORITHM </w:t>
                            </w:r>
                          </w:p>
                          <w:p w14:paraId="0CF18A8C" w14:textId="31EAB3FD" w:rsidR="00432E93" w:rsidRDefault="00432E93" w:rsidP="005D47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C61D4">
                              <w:rPr>
                                <w:rFonts w:ascii="MTSYN" w:eastAsia="MTSYN" w:hAnsi="Univers-Bold" w:cs="MTSYN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1 </w:t>
                            </w:r>
                            <w:r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o </w:t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n </w:t>
                            </w:r>
                            <w:r>
                              <w:rPr>
                                <w:rFonts w:ascii="MTSYN" w:eastAsia="MTSYN" w:hAnsi="Univers-Bold" w:cs="MTSYN" w:hint="eastAsia"/>
                                <w:sz w:val="20"/>
                                <w:szCs w:val="20"/>
                              </w:rPr>
                              <w:t>−</w:t>
                            </w:r>
                            <w:r>
                              <w:rPr>
                                <w:rFonts w:ascii="MTSYN" w:eastAsia="MTSYN" w:hAnsi="Univers-Bold" w:cs="MTSY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1 </w:t>
                            </w:r>
                          </w:p>
                          <w:p w14:paraId="295CC9BE" w14:textId="1FD98E5E" w:rsidR="00432E93" w:rsidRDefault="00432E93" w:rsidP="005D47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 w:rsidR="00FC61D4"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print (</w:t>
                            </w:r>
                            <w:proofErr w:type="spellStart"/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="00FC61D4"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AFDAC2E" w14:textId="3CE01D17" w:rsid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firstLine="720"/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j</w:t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MTSYN" w:eastAsia="MTSYN" w:hAnsi="Univers-Bold" w:cs="MTSYN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1 </w:t>
                            </w:r>
                            <w:r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o </w:t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n </w:t>
                            </w:r>
                            <w:r>
                              <w:rPr>
                                <w:rFonts w:ascii="MTSYN" w:eastAsia="MTSYN" w:hAnsi="Univers-Bold" w:cs="MTSYN" w:hint="eastAsia"/>
                                <w:sz w:val="20"/>
                                <w:szCs w:val="20"/>
                              </w:rPr>
                              <w:t>−</w:t>
                            </w:r>
                            <w:r>
                              <w:rPr>
                                <w:rFonts w:ascii="MTSYN" w:eastAsia="MTSYN" w:hAnsi="Univers-Bold" w:cs="MTSY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F16660" w14:textId="1B39F6D7" w:rsidR="00FC61D4" w:rsidRDefault="00432E93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ab/>
                            </w:r>
                            <w:r w:rsid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ab/>
                            </w:r>
                            <w:r w:rsidR="00FC61D4"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FC61D4"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k</w:t>
                            </w:r>
                            <w:r w:rsidR="00FC61D4"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C61D4">
                              <w:rPr>
                                <w:rFonts w:ascii="MTSYN" w:eastAsia="MTSYN" w:hAnsi="Univers-Bold" w:cs="MTSYN"/>
                                <w:sz w:val="20"/>
                                <w:szCs w:val="20"/>
                              </w:rPr>
                              <w:t>=</w:t>
                            </w:r>
                            <w:r w:rsid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1 </w:t>
                            </w:r>
                            <w:r w:rsidR="00FC61D4">
                              <w:rPr>
                                <w:rFonts w:ascii="TimesTen-Bold" w:hAnsi="TimesTen-Bold" w:cs="TimesTen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="00FC61D4"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FC61D4">
                              <w:rPr>
                                <w:rFonts w:ascii="MTSYN" w:eastAsia="MTSYN" w:hAnsi="Univers-Bold" w:cs="MTSYN"/>
                                <w:sz w:val="20"/>
                                <w:szCs w:val="20"/>
                              </w:rPr>
                              <w:t>-</w:t>
                            </w:r>
                            <w:r w:rsid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 3</w:t>
                            </w:r>
                            <w:r w:rsid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66EB70" w14:textId="4489786E" w:rsidR="00432E93" w:rsidRP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print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j,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C03F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46.95pt;margin-top:21.7pt;width:200.2pt;height:11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">
                <v:textbox>
                  <w:txbxContent>
                    <w:p w14:paraId="790D43DE" w14:textId="0987DF6C" w:rsidR="00432E93" w:rsidRDefault="00432E93" w:rsidP="00FC61D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</w:pPr>
                      <w:r>
                        <w:rPr>
                          <w:rFonts w:ascii="Univers-Bold" w:hAnsi="Univers-Bold" w:cs="Univers-Bold"/>
                          <w:b/>
                          <w:bCs/>
                          <w:sz w:val="20"/>
                          <w:szCs w:val="20"/>
                        </w:rPr>
                        <w:t xml:space="preserve">ALGORITHM </w:t>
                      </w:r>
                    </w:p>
                    <w:p w14:paraId="0CF18A8C" w14:textId="31EAB3FD" w:rsidR="00432E93" w:rsidRDefault="00432E93" w:rsidP="005D47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  <w:t xml:space="preserve">for </w:t>
                      </w:r>
                      <w:proofErr w:type="spellStart"/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FC61D4">
                        <w:rPr>
                          <w:rFonts w:ascii="MTSYN" w:eastAsia="MTSYN" w:hAnsi="Univers-Bold" w:cs="MTSYN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1 </w:t>
                      </w:r>
                      <w:r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  <w:t xml:space="preserve">to </w:t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 xml:space="preserve">n </w:t>
                      </w:r>
                      <w:r>
                        <w:rPr>
                          <w:rFonts w:ascii="MTSYN" w:eastAsia="MTSYN" w:hAnsi="Univers-Bold" w:cs="MTSYN" w:hint="eastAsia"/>
                          <w:sz w:val="20"/>
                          <w:szCs w:val="20"/>
                        </w:rPr>
                        <w:t>−</w:t>
                      </w:r>
                      <w:r>
                        <w:rPr>
                          <w:rFonts w:ascii="MTSYN" w:eastAsia="MTSYN" w:hAnsi="Univers-Bold" w:cs="MTSY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1 </w:t>
                      </w:r>
                    </w:p>
                    <w:p w14:paraId="295CC9BE" w14:textId="1FD98E5E" w:rsidR="00432E93" w:rsidRDefault="00432E93" w:rsidP="005D47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</w:pP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ab/>
                      </w:r>
                      <w:r w:rsidR="00FC61D4"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print (</w:t>
                      </w:r>
                      <w:proofErr w:type="spellStart"/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="00FC61D4"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)</w:t>
                      </w:r>
                    </w:p>
                    <w:p w14:paraId="1AFDAC2E" w14:textId="3CE01D17" w:rsid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firstLine="720"/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  <w:t xml:space="preserve">for </w:t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j</w:t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MTSYN" w:eastAsia="MTSYN" w:hAnsi="Univers-Bold" w:cs="MTSYN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1 </w:t>
                      </w:r>
                      <w:r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  <w:t xml:space="preserve">to </w:t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 xml:space="preserve">n </w:t>
                      </w:r>
                      <w:r>
                        <w:rPr>
                          <w:rFonts w:ascii="MTSYN" w:eastAsia="MTSYN" w:hAnsi="Univers-Bold" w:cs="MTSYN" w:hint="eastAsia"/>
                          <w:sz w:val="20"/>
                          <w:szCs w:val="20"/>
                        </w:rPr>
                        <w:t>−</w:t>
                      </w:r>
                      <w:r>
                        <w:rPr>
                          <w:rFonts w:ascii="MTSYN" w:eastAsia="MTSYN" w:hAnsi="Univers-Bold" w:cs="MTSY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F16660" w14:textId="1B39F6D7" w:rsidR="00FC61D4" w:rsidRDefault="00432E93" w:rsidP="00FC61D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ab/>
                      </w:r>
                      <w:r w:rsid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ab/>
                      </w:r>
                      <w:r w:rsidR="00FC61D4"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  <w:t xml:space="preserve">for </w:t>
                      </w:r>
                      <w:r w:rsidR="00FC61D4"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k</w:t>
                      </w:r>
                      <w:r w:rsidR="00FC61D4"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FC61D4">
                        <w:rPr>
                          <w:rFonts w:ascii="MTSYN" w:eastAsia="MTSYN" w:hAnsi="Univers-Bold" w:cs="MTSYN"/>
                          <w:sz w:val="20"/>
                          <w:szCs w:val="20"/>
                        </w:rPr>
                        <w:t>=</w:t>
                      </w:r>
                      <w:r w:rsid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1 </w:t>
                      </w:r>
                      <w:r w:rsidR="00FC61D4">
                        <w:rPr>
                          <w:rFonts w:ascii="TimesTen-Bold" w:hAnsi="TimesTen-Bold" w:cs="TimesTen-Bold"/>
                          <w:b/>
                          <w:bCs/>
                          <w:sz w:val="20"/>
                          <w:szCs w:val="20"/>
                        </w:rPr>
                        <w:t xml:space="preserve">to </w:t>
                      </w:r>
                      <w:r w:rsidR="00FC61D4"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 xml:space="preserve">n </w:t>
                      </w:r>
                      <w:r w:rsidR="00FC61D4">
                        <w:rPr>
                          <w:rFonts w:ascii="MTSYN" w:eastAsia="MTSYN" w:hAnsi="Univers-Bold" w:cs="MTSYN"/>
                          <w:sz w:val="20"/>
                          <w:szCs w:val="20"/>
                        </w:rPr>
                        <w:t>-</w:t>
                      </w:r>
                      <w:r w:rsid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 3</w:t>
                      </w:r>
                      <w:r w:rsid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66EB70" w14:textId="4489786E" w:rsidR="00432E93" w:rsidRP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print (</w:t>
                      </w:r>
                      <w:proofErr w:type="spellStart"/>
                      <w:proofErr w:type="gramStart"/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j,k</w:t>
                      </w:r>
                      <w:proofErr w:type="spellEnd"/>
                      <w:proofErr w:type="gramEnd"/>
                      <w:r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17049">
        <w:t xml:space="preserve">Q1: Analyze the following algorithms and find the time complexity </w:t>
      </w:r>
      <w:r>
        <w:t>(14 Marks)</w:t>
      </w:r>
      <w:r w:rsidR="00917049">
        <w:t>:</w:t>
      </w:r>
    </w:p>
    <w:p w14:paraId="734759B5" w14:textId="2D0DF918" w:rsidR="00917049" w:rsidRDefault="00FC61D4" w:rsidP="005D4787">
      <w:pPr>
        <w:pStyle w:val="ListParagraph"/>
        <w:numPr>
          <w:ilvl w:val="0"/>
          <w:numId w:val="1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855D8F" wp14:editId="3F3CD6D8">
                <wp:simplePos x="0" y="0"/>
                <wp:positionH relativeFrom="column">
                  <wp:posOffset>184484</wp:posOffset>
                </wp:positionH>
                <wp:positionV relativeFrom="paragraph">
                  <wp:posOffset>13970</wp:posOffset>
                </wp:positionV>
                <wp:extent cx="2228850" cy="1473367"/>
                <wp:effectExtent l="0" t="0" r="1905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733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4FCDA" w14:textId="55BDDA43" w:rsidR="00917049" w:rsidRDefault="00917049" w:rsidP="00917049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MTMI" w:hAnsi="MTMI" w:cs="MTM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Univers-Bold" w:hAnsi="Univers-Bold" w:cs="Univers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LGORITHM </w:t>
                            </w:r>
                          </w:p>
                          <w:p w14:paraId="68B24ADA" w14:textId="77777777" w:rsidR="00FC61D4" w:rsidRP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C61D4">
                              <w:rPr>
                                <w:rFonts w:ascii="TimesTen-Roman" w:eastAsia="TimesTen-Roman" w:hAnsi="Univers-Bold" w:cs="TimesTen-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(int </w:t>
                            </w:r>
                            <w:proofErr w:type="spellStart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=0; </w:t>
                            </w:r>
                            <w:proofErr w:type="spellStart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&lt;=n; </w:t>
                            </w:r>
                            <w:proofErr w:type="spellStart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++)</w:t>
                            </w:r>
                          </w:p>
                          <w:p w14:paraId="1AEE79C5" w14:textId="7BD7B28F" w:rsidR="00FC61D4" w:rsidRP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b/>
                                <w:bCs/>
                                <w:sz w:val="20"/>
                                <w:szCs w:val="20"/>
                              </w:rPr>
                              <w:t>for (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int j=0; j&lt;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n-1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; </w:t>
                            </w:r>
                            <w:proofErr w:type="spellStart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j++</w:t>
                            </w:r>
                            <w:proofErr w:type="spellEnd"/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9C2359C" w14:textId="77777777" w:rsidR="00FC61D4" w:rsidRP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TimesTen-Roman" w:eastAsia="TimesTen-Roman" w:hAnsi="Univers-Bold" w:cs="TimesTen-Roman"/>
                                <w:i/>
                                <w:iCs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C61D4">
                              <w:rPr>
                                <w:rFonts w:ascii="TimesTen-Roman" w:eastAsia="TimesTen-Roman" w:hAnsi="Univers-Bold" w:cs="TimesTen-Roman"/>
                                <w:i/>
                                <w:iCs/>
                                <w:sz w:val="20"/>
                                <w:szCs w:val="20"/>
                              </w:rPr>
                              <w:t>print(</w:t>
                            </w:r>
                            <w:proofErr w:type="spellStart"/>
                            <w:proofErr w:type="gramEnd"/>
                            <w:r w:rsidRPr="00FC61D4">
                              <w:rPr>
                                <w:rFonts w:ascii="TimesTen-Roman" w:eastAsia="TimesTen-Roman" w:hAnsi="Univers-Bold" w:cs="TimesTen-Roman"/>
                                <w:i/>
                                <w:iCs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C61D4">
                              <w:rPr>
                                <w:rFonts w:ascii="TimesTen-Roman" w:eastAsia="TimesTen-Roman" w:hAnsi="Univers-Bold" w:cs="TimesTen-Roman"/>
                                <w:i/>
                                <w:iCs/>
                                <w:sz w:val="20"/>
                                <w:szCs w:val="20"/>
                              </w:rPr>
                              <w:t>, j)</w:t>
                            </w:r>
                          </w:p>
                          <w:p w14:paraId="3A8F809B" w14:textId="51C184DA" w:rsidR="00FC61D4" w:rsidRP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C61D4">
                              <w:rPr>
                                <w:rFonts w:ascii="TimesTen-Roman" w:eastAsia="TimesTen-Roman" w:hAnsi="Univers-Bold" w:cs="TimesTen-Roman"/>
                                <w:b/>
                                <w:bCs/>
                                <w:sz w:val="20"/>
                                <w:szCs w:val="20"/>
                              </w:rPr>
                              <w:t>for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 xml:space="preserve"> (k=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1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; k&lt;n</w:t>
                            </w:r>
                            <w:r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-2</w:t>
                            </w:r>
                            <w:r w:rsidRPr="00FC61D4">
                              <w:rPr>
                                <w:rFonts w:ascii="TimesTen-Roman" w:eastAsia="TimesTen-Roman" w:hAnsi="Univers-Bold" w:cs="TimesTen-Roman"/>
                                <w:sz w:val="20"/>
                                <w:szCs w:val="20"/>
                              </w:rPr>
                              <w:t>; k++)</w:t>
                            </w:r>
                          </w:p>
                          <w:p w14:paraId="2E459978" w14:textId="77777777" w:rsidR="00FC61D4" w:rsidRPr="00FC61D4" w:rsidRDefault="00FC61D4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TimesTen-Roman" w:eastAsia="TimesTen-Roman" w:hAnsi="Univers-Bold" w:cs="TimesTen-Roman"/>
                                <w:i/>
                                <w:iCs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C61D4">
                              <w:rPr>
                                <w:rFonts w:ascii="TimesTen-Roman" w:eastAsia="TimesTen-Roman" w:hAnsi="Univers-Bold" w:cs="TimesTen-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print (k)</w:t>
                            </w:r>
                          </w:p>
                          <w:p w14:paraId="39295C4D" w14:textId="3E589E00" w:rsidR="00917049" w:rsidRDefault="00917049" w:rsidP="00FC61D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55D8F" id="Text Box 2" o:spid="_x0000_s1027" type="#_x0000_t202" style="position:absolute;left:0;text-align:left;margin-left:14.55pt;margin-top:1.1pt;width:175.5pt;height:11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">
                <v:textbox>
                  <w:txbxContent>
                    <w:p w14:paraId="5E94FCDA" w14:textId="55BDDA43" w:rsidR="00917049" w:rsidRDefault="00917049" w:rsidP="00917049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MTMI" w:hAnsi="MTMI" w:cs="MTMI"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Univers-Bold" w:hAnsi="Univers-Bold" w:cs="Univers-Bold"/>
                          <w:b/>
                          <w:bCs/>
                          <w:sz w:val="20"/>
                          <w:szCs w:val="20"/>
                        </w:rPr>
                        <w:t xml:space="preserve">ALGORITHM </w:t>
                      </w:r>
                    </w:p>
                    <w:p w14:paraId="68B24ADA" w14:textId="77777777" w:rsidR="00FC61D4" w:rsidRP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  <w:lang w:val="en-AU"/>
                        </w:rPr>
                      </w:pPr>
                      <w:r w:rsidRPr="00FC61D4">
                        <w:rPr>
                          <w:rFonts w:ascii="TimesTen-Roman" w:eastAsia="TimesTen-Roman" w:hAnsi="Univers-Bold" w:cs="TimesTen-Roman"/>
                          <w:b/>
                          <w:bCs/>
                          <w:sz w:val="20"/>
                          <w:szCs w:val="20"/>
                        </w:rPr>
                        <w:t xml:space="preserve">for 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(int </w:t>
                      </w:r>
                      <w:proofErr w:type="spellStart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=0; </w:t>
                      </w:r>
                      <w:proofErr w:type="spellStart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&lt;=n; </w:t>
                      </w:r>
                      <w:proofErr w:type="spellStart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++)</w:t>
                      </w:r>
                    </w:p>
                    <w:p w14:paraId="1AEE79C5" w14:textId="7BD7B28F" w:rsidR="00FC61D4" w:rsidRP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  <w:lang w:val="en-AU"/>
                        </w:rPr>
                      </w:pP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    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b/>
                          <w:bCs/>
                          <w:sz w:val="20"/>
                          <w:szCs w:val="20"/>
                        </w:rPr>
                        <w:t>for (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int j=0; j&lt;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n-1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; </w:t>
                      </w:r>
                      <w:proofErr w:type="spellStart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j++</w:t>
                      </w:r>
                      <w:proofErr w:type="spellEnd"/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)</w:t>
                      </w:r>
                    </w:p>
                    <w:p w14:paraId="49C2359C" w14:textId="77777777" w:rsidR="00FC61D4" w:rsidRP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TimesTen-Roman" w:eastAsia="TimesTen-Roman" w:hAnsi="Univers-Bold" w:cs="TimesTen-Roman"/>
                          <w:i/>
                          <w:iCs/>
                          <w:sz w:val="20"/>
                          <w:szCs w:val="20"/>
                          <w:lang w:val="en-AU"/>
                        </w:rPr>
                      </w:pP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C61D4">
                        <w:rPr>
                          <w:rFonts w:ascii="TimesTen-Roman" w:eastAsia="TimesTen-Roman" w:hAnsi="Univers-Bold" w:cs="TimesTen-Roman"/>
                          <w:i/>
                          <w:iCs/>
                          <w:sz w:val="20"/>
                          <w:szCs w:val="20"/>
                        </w:rPr>
                        <w:t>print(</w:t>
                      </w:r>
                      <w:proofErr w:type="spellStart"/>
                      <w:proofErr w:type="gramEnd"/>
                      <w:r w:rsidRPr="00FC61D4">
                        <w:rPr>
                          <w:rFonts w:ascii="TimesTen-Roman" w:eastAsia="TimesTen-Roman" w:hAnsi="Univers-Bold" w:cs="TimesTen-Roman"/>
                          <w:i/>
                          <w:iCs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C61D4">
                        <w:rPr>
                          <w:rFonts w:ascii="TimesTen-Roman" w:eastAsia="TimesTen-Roman" w:hAnsi="Univers-Bold" w:cs="TimesTen-Roman"/>
                          <w:i/>
                          <w:iCs/>
                          <w:sz w:val="20"/>
                          <w:szCs w:val="20"/>
                        </w:rPr>
                        <w:t>, j)</w:t>
                      </w:r>
                    </w:p>
                    <w:p w14:paraId="3A8F809B" w14:textId="51C184DA" w:rsidR="00FC61D4" w:rsidRP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  <w:lang w:val="en-AU"/>
                        </w:rPr>
                      </w:pPr>
                      <w:r w:rsidRPr="00FC61D4">
                        <w:rPr>
                          <w:rFonts w:ascii="TimesTen-Roman" w:eastAsia="TimesTen-Roman" w:hAnsi="Univers-Bold" w:cs="TimesTen-Roman"/>
                          <w:b/>
                          <w:bCs/>
                          <w:sz w:val="20"/>
                          <w:szCs w:val="20"/>
                        </w:rPr>
                        <w:t>for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 xml:space="preserve"> (k=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1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; k&lt;n</w:t>
                      </w:r>
                      <w:r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-2</w:t>
                      </w:r>
                      <w:r w:rsidRPr="00FC61D4">
                        <w:rPr>
                          <w:rFonts w:ascii="TimesTen-Roman" w:eastAsia="TimesTen-Roman" w:hAnsi="Univers-Bold" w:cs="TimesTen-Roman"/>
                          <w:sz w:val="20"/>
                          <w:szCs w:val="20"/>
                        </w:rPr>
                        <w:t>; k++)</w:t>
                      </w:r>
                    </w:p>
                    <w:p w14:paraId="2E459978" w14:textId="77777777" w:rsidR="00FC61D4" w:rsidRPr="00FC61D4" w:rsidRDefault="00FC61D4" w:rsidP="00FC61D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TimesTen-Roman" w:eastAsia="TimesTen-Roman" w:hAnsi="Univers-Bold" w:cs="TimesTen-Roman"/>
                          <w:i/>
                          <w:iCs/>
                          <w:sz w:val="20"/>
                          <w:szCs w:val="20"/>
                          <w:lang w:val="en-AU"/>
                        </w:rPr>
                      </w:pPr>
                      <w:r w:rsidRPr="00FC61D4">
                        <w:rPr>
                          <w:rFonts w:ascii="TimesTen-Roman" w:eastAsia="TimesTen-Roman" w:hAnsi="Univers-Bold" w:cs="TimesTen-Roman"/>
                          <w:i/>
                          <w:iCs/>
                          <w:sz w:val="20"/>
                          <w:szCs w:val="20"/>
                        </w:rPr>
                        <w:t xml:space="preserve">     print (k)</w:t>
                      </w:r>
                    </w:p>
                    <w:p w14:paraId="39295C4D" w14:textId="3E589E00" w:rsidR="00917049" w:rsidRDefault="00917049" w:rsidP="00FC61D4">
                      <w:pPr>
                        <w:autoSpaceDE w:val="0"/>
                        <w:autoSpaceDN w:val="0"/>
                        <w:adjustRightInd w:val="0"/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 w:rsidR="00917049">
        <w:t xml:space="preserve">                                                       </w:t>
      </w:r>
      <w:r w:rsidR="00791E8B">
        <w:t xml:space="preserve">               </w:t>
      </w:r>
      <w:r w:rsidR="005D4787">
        <w:t xml:space="preserve">            </w:t>
      </w:r>
      <w:r w:rsidR="00791E8B">
        <w:t xml:space="preserve"> </w:t>
      </w:r>
      <w:r w:rsidR="0089334D">
        <w:t>ii</w:t>
      </w:r>
      <w:r w:rsidR="00917049">
        <w:t xml:space="preserve">. </w:t>
      </w:r>
    </w:p>
    <w:p w14:paraId="1349782F" w14:textId="77777777" w:rsidR="005D4787" w:rsidRDefault="005D4787" w:rsidP="005D4787"/>
    <w:p w14:paraId="049452A8" w14:textId="77777777" w:rsidR="005D4787" w:rsidRDefault="005D4787" w:rsidP="005D4787"/>
    <w:p w14:paraId="4933B79F" w14:textId="77777777" w:rsidR="005D4787" w:rsidRDefault="005D4787" w:rsidP="005D4787"/>
    <w:p w14:paraId="60181844" w14:textId="77777777" w:rsidR="005D4787" w:rsidRDefault="005D4787" w:rsidP="005D4787"/>
    <w:p w14:paraId="1767C9D0" w14:textId="77777777" w:rsidR="00130DC3" w:rsidRPr="00130DC3" w:rsidRDefault="00130DC3" w:rsidP="005D4787">
      <w:pPr>
        <w:rPr>
          <w:sz w:val="12"/>
          <w:szCs w:val="12"/>
        </w:rPr>
      </w:pPr>
    </w:p>
    <w:p w14:paraId="03B5F3A1" w14:textId="77777777" w:rsidR="005D4787" w:rsidRDefault="005D4787" w:rsidP="005D4787">
      <w:r>
        <w:t>Q2:</w:t>
      </w:r>
      <w:r w:rsidR="0089334D">
        <w:t xml:space="preserve"> Find the Big O and Big Omega of the following Functions (6 Marks):</w:t>
      </w:r>
      <w:r>
        <w:t xml:space="preserve"> </w:t>
      </w:r>
    </w:p>
    <w:p w14:paraId="76500A67" w14:textId="77777777" w:rsidR="0089334D" w:rsidRDefault="00000000" w:rsidP="00130DC3">
      <w:pPr>
        <w:pStyle w:val="ListParagraph"/>
        <w:numPr>
          <w:ilvl w:val="0"/>
          <w:numId w:val="4"/>
        </w:numPr>
        <w:ind w:left="72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</m:t>
        </m:r>
      </m:oMath>
      <w:r w:rsidR="00BF4838" w:rsidRPr="00130DC3">
        <w:rPr>
          <w:rFonts w:eastAsiaTheme="minorEastAsia"/>
        </w:rPr>
        <w:t xml:space="preserve">                                            ii.       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3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n-3</m:t>
        </m:r>
      </m:oMath>
    </w:p>
    <w:sectPr w:rsidR="00893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2D0E6" w14:textId="77777777" w:rsidR="00F84133" w:rsidRDefault="00F84133" w:rsidP="00D0618C">
      <w:pPr>
        <w:spacing w:after="0" w:line="240" w:lineRule="auto"/>
      </w:pPr>
      <w:r>
        <w:separator/>
      </w:r>
    </w:p>
  </w:endnote>
  <w:endnote w:type="continuationSeparator" w:id="0">
    <w:p w14:paraId="1E6BD076" w14:textId="77777777" w:rsidR="00F84133" w:rsidRDefault="00F84133" w:rsidP="00D06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Ten-Roman">
    <w:altName w:val="Arial Unicode MS"/>
    <w:panose1 w:val="020B0604020202020204"/>
    <w:charset w:val="00"/>
    <w:family w:val="roman"/>
    <w:notTrueType/>
    <w:pitch w:val="default"/>
  </w:font>
  <w:font w:name="Univers-Bold">
    <w:altName w:val="Univers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Ten-Bold">
    <w:altName w:val="Times New Roman"/>
    <w:panose1 w:val="020B0604020202020204"/>
    <w:charset w:val="00"/>
    <w:family w:val="roman"/>
    <w:notTrueType/>
    <w:pitch w:val="default"/>
  </w:font>
  <w:font w:name="MTMI">
    <w:altName w:val="Times New Roman"/>
    <w:panose1 w:val="020B0604020202020204"/>
    <w:charset w:val="A1"/>
    <w:family w:val="auto"/>
    <w:notTrueType/>
    <w:pitch w:val="default"/>
    <w:sig w:usb0="00000081" w:usb1="00000000" w:usb2="00000000" w:usb3="00000000" w:csb0="00000008" w:csb1="00000000"/>
  </w:font>
  <w:font w:name="MTSYN">
    <w:altName w:val="Arial Unicode MS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8EB80" w14:textId="77777777" w:rsidR="00C01A84" w:rsidRDefault="00C01A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4F671" w14:textId="77777777" w:rsidR="00C01A84" w:rsidRDefault="00C01A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5D93D" w14:textId="77777777" w:rsidR="00C01A84" w:rsidRDefault="00C01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95C45" w14:textId="77777777" w:rsidR="00F84133" w:rsidRDefault="00F84133" w:rsidP="00D0618C">
      <w:pPr>
        <w:spacing w:after="0" w:line="240" w:lineRule="auto"/>
      </w:pPr>
      <w:r>
        <w:separator/>
      </w:r>
    </w:p>
  </w:footnote>
  <w:footnote w:type="continuationSeparator" w:id="0">
    <w:p w14:paraId="0B6F33A9" w14:textId="77777777" w:rsidR="00F84133" w:rsidRDefault="00F84133" w:rsidP="00D061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6CD7B" w14:textId="77777777" w:rsidR="00C01A84" w:rsidRDefault="00C01A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FA0D3" w14:textId="25B01128" w:rsidR="00D0618C" w:rsidRDefault="00D0618C" w:rsidP="00D0618C">
    <w:pPr>
      <w:pStyle w:val="Header"/>
    </w:pPr>
    <w:r>
      <w:t>Mid Term Fall 202</w:t>
    </w:r>
    <w:r w:rsidR="00D10B40">
      <w:t>5</w:t>
    </w:r>
    <w:r>
      <w:t xml:space="preserve">                         </w:t>
    </w:r>
    <w:r w:rsidRPr="00B539F2">
      <w:rPr>
        <w:b/>
        <w:sz w:val="30"/>
        <w:u w:val="single"/>
      </w:rPr>
      <w:t xml:space="preserve"> </w:t>
    </w:r>
    <w:r>
      <w:rPr>
        <w:b/>
        <w:sz w:val="30"/>
        <w:u w:val="single"/>
      </w:rPr>
      <w:t>Analysis of Algorithms</w:t>
    </w:r>
    <w:r>
      <w:t xml:space="preserve">                        BS(CS) 5</w:t>
    </w:r>
    <w:r w:rsidRPr="00B539F2">
      <w:rPr>
        <w:vertAlign w:val="superscript"/>
      </w:rPr>
      <w:t>th</w:t>
    </w:r>
    <w:r>
      <w:t xml:space="preserve"> (Sec </w:t>
    </w:r>
    <w:r w:rsidR="00D10B40">
      <w:t>F</w:t>
    </w:r>
    <w:r>
      <w:t>,</w:t>
    </w:r>
    <w:r w:rsidR="00C01A84">
      <w:t xml:space="preserve"> </w:t>
    </w:r>
    <w:r w:rsidR="00D10B40">
      <w:t>G</w:t>
    </w:r>
    <w:r>
      <w:t xml:space="preserve"> and </w:t>
    </w:r>
    <w:r w:rsidR="00D10B40">
      <w:t>H</w:t>
    </w:r>
    <w:r>
      <w:t xml:space="preserve">)    </w:t>
    </w:r>
  </w:p>
  <w:p w14:paraId="25E99785" w14:textId="77777777" w:rsidR="00D0618C" w:rsidRDefault="00D0618C" w:rsidP="00D0618C">
    <w:pPr>
      <w:pStyle w:val="Header"/>
    </w:pPr>
  </w:p>
  <w:p w14:paraId="0D668D21" w14:textId="77777777" w:rsidR="00D0618C" w:rsidRPr="00D0618C" w:rsidRDefault="00D0618C" w:rsidP="00D0618C">
    <w:pPr>
      <w:pStyle w:val="Header"/>
      <w:pBdr>
        <w:bottom w:val="double" w:sz="6" w:space="1" w:color="auto"/>
      </w:pBdr>
      <w:rPr>
        <w:b/>
      </w:rPr>
    </w:pPr>
    <w:r w:rsidRPr="00EC4D9B">
      <w:rPr>
        <w:b/>
      </w:rPr>
      <w:t xml:space="preserve">Student Name:                                                                                                 </w:t>
    </w:r>
    <w:proofErr w:type="spellStart"/>
    <w:r w:rsidRPr="00EC4D9B">
      <w:rPr>
        <w:b/>
      </w:rPr>
      <w:t>Rno</w:t>
    </w:r>
    <w:proofErr w:type="spellEnd"/>
    <w:r w:rsidRPr="00EC4D9B">
      <w:rPr>
        <w:b/>
      </w:rPr>
      <w:t xml:space="preserve">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80EF3" w14:textId="77777777" w:rsidR="00C01A84" w:rsidRDefault="00C01A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2F6734"/>
    <w:multiLevelType w:val="hybridMultilevel"/>
    <w:tmpl w:val="64046732"/>
    <w:lvl w:ilvl="0" w:tplc="FACC2A5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60CC9"/>
    <w:multiLevelType w:val="hybridMultilevel"/>
    <w:tmpl w:val="148EF032"/>
    <w:lvl w:ilvl="0" w:tplc="C60AEA1E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075F00"/>
    <w:multiLevelType w:val="hybridMultilevel"/>
    <w:tmpl w:val="3D88F1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51007D"/>
    <w:multiLevelType w:val="hybridMultilevel"/>
    <w:tmpl w:val="2004C2CE"/>
    <w:lvl w:ilvl="0" w:tplc="7856E5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882475">
    <w:abstractNumId w:val="2"/>
  </w:num>
  <w:num w:numId="2" w16cid:durableId="1268007992">
    <w:abstractNumId w:val="1"/>
  </w:num>
  <w:num w:numId="3" w16cid:durableId="1701121931">
    <w:abstractNumId w:val="3"/>
  </w:num>
  <w:num w:numId="4" w16cid:durableId="73018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jE3MjU1NgZSlko6SsGpxcWZ+XkgBYa1AK8JkUksAAAA"/>
  </w:docVars>
  <w:rsids>
    <w:rsidRoot w:val="00DF0D9B"/>
    <w:rsid w:val="00064C0A"/>
    <w:rsid w:val="000C19A2"/>
    <w:rsid w:val="00130DC3"/>
    <w:rsid w:val="0028321B"/>
    <w:rsid w:val="00432E93"/>
    <w:rsid w:val="0056598C"/>
    <w:rsid w:val="005A2659"/>
    <w:rsid w:val="005D4787"/>
    <w:rsid w:val="00791E8B"/>
    <w:rsid w:val="00812433"/>
    <w:rsid w:val="00846D12"/>
    <w:rsid w:val="0089334D"/>
    <w:rsid w:val="00917049"/>
    <w:rsid w:val="009C6C99"/>
    <w:rsid w:val="00BF4838"/>
    <w:rsid w:val="00C01A84"/>
    <w:rsid w:val="00C53E1D"/>
    <w:rsid w:val="00C60164"/>
    <w:rsid w:val="00CD102D"/>
    <w:rsid w:val="00CF6769"/>
    <w:rsid w:val="00D0618C"/>
    <w:rsid w:val="00D10B40"/>
    <w:rsid w:val="00DF0D9B"/>
    <w:rsid w:val="00F61033"/>
    <w:rsid w:val="00F84133"/>
    <w:rsid w:val="00FC6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2DF41"/>
  <w15:chartTrackingRefBased/>
  <w15:docId w15:val="{FE5ABDAB-71BC-4365-95EB-A72ABC2E5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6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18C"/>
  </w:style>
  <w:style w:type="paragraph" w:styleId="Footer">
    <w:name w:val="footer"/>
    <w:basedOn w:val="Normal"/>
    <w:link w:val="FooterChar"/>
    <w:uiPriority w:val="99"/>
    <w:unhideWhenUsed/>
    <w:rsid w:val="00D06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18C"/>
  </w:style>
  <w:style w:type="paragraph" w:styleId="ListParagraph">
    <w:name w:val="List Paragraph"/>
    <w:basedOn w:val="Normal"/>
    <w:uiPriority w:val="34"/>
    <w:qFormat/>
    <w:rsid w:val="009170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933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fiullah khan</cp:lastModifiedBy>
  <cp:revision>19</cp:revision>
  <dcterms:created xsi:type="dcterms:W3CDTF">2020-11-07T12:12:00Z</dcterms:created>
  <dcterms:modified xsi:type="dcterms:W3CDTF">2025-10-15T16:18:00Z</dcterms:modified>
</cp:coreProperties>
</file>